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p>
    <w:bookmarkStart w:id="20" w:name="Xff390132f07bf933e09b4550b41038f1db30bed"/>
    <w:p>
      <w:pPr>
        <w:pStyle w:val="Heading1"/>
      </w:pPr>
      <w:r>
        <w:t xml:space="preserve">Cover Letter for Systems Engineer Position</w:t>
      </w:r>
    </w:p>
    <w:p>
      <w:pPr>
        <w:pStyle w:val="FirstParagraph"/>
      </w:pPr>
      <w:r>
        <w:t xml:space="preserve">Dear [Hiring Manager's Name],</w:t>
      </w:r>
    </w:p>
    <w:p>
      <w:pPr>
        <w:pStyle w:val="BodyText"/>
      </w:pPr>
      <w:r>
        <w:t xml:space="preserve">I am writing to express my interest in the Systems Engineer position at [Company Name] in Chicago, United States. With a strong foundation in IT infrastructure, network optimization, and cloud solutions, I am eager to contribute my expertise to a dynamic organization that values innovation and technical excellence. As a dedicated Systems Engineer with over [X years] of experience in designing and managing complex systems, I am confident in my ability to support your team’s goals while aligning with the evolving demands of the United States Chicago tech landscape.</w:t>
      </w:r>
    </w:p>
    <w:p>
      <w:pPr>
        <w:pStyle w:val="BodyText"/>
      </w:pPr>
      <w:r>
        <w:t xml:space="preserve">Throughout my career, I have specialized in developing scalable IT solutions that enhance operational efficiency and drive business growth. My work as a Systems Engineer has involved designing and implementing network architectures, managing cloud-based services, and troubleshooting critical system failures. These experiences have equipped me with a comprehensive understanding of both on-premises and hybrid environments, ensuring seamless integration across platforms. In the United States Chicago area, where technology plays a pivotal role in industries ranging from finance to healthcare, I have consistently prioritized reliability and performance to meet the needs of diverse organizations.</w:t>
      </w:r>
    </w:p>
    <w:p>
      <w:pPr>
        <w:pStyle w:val="BodyText"/>
      </w:pPr>
      <w:r>
        <w:t xml:space="preserve">One of my key strengths is my ability to analyze complex systems and identify opportunities for improvement. For instance, during my tenure at [Previous Company], I led a project to migrate legacy systems to a cloud-based infrastructure, reducing downtime by 40% and cutting maintenance costs by 30%. This initiative not only improved system stability but also enhanced user satisfaction. In the context of Chicago’s competitive tech ecosystem, such results are crucial for organizations aiming to stay ahead in an increasingly digital world. My proactive approach to problem-solving and commitment to continuous learning ensure that I remain at the forefront of industry advancements, particularly in areas like automation, cybersecurity, and AI-driven analytics.</w:t>
      </w:r>
    </w:p>
    <w:p>
      <w:pPr>
        <w:pStyle w:val="BodyText"/>
      </w:pPr>
      <w:r>
        <w:t xml:space="preserve">As a Systems Engineer in the United States Chicago region, I understand the importance of adapting to local challenges and opportunities. The city’s status as a major hub for innovation requires professionals who can navigate both traditional and cutting-edge technologies. My experience working with cross-functional teams has honed my communication skills, allowing me to bridge technical gaps between developers, administrators, and business stakeholders. This collaborative mindset is essential in Chicago’s fast-paced environment, where teamwork and strategic planning are critical to success. I am particularly drawn to [Company Name]’s mission to [mention specific company goal or value], as it aligns with my own passion for creating solutions that empower organizations and drive progress.</w:t>
      </w:r>
    </w:p>
    <w:p>
      <w:pPr>
        <w:pStyle w:val="BodyText"/>
      </w:pPr>
      <w:r>
        <w:t xml:space="preserve">What excites me most about the Systems Engineer role at [Company Name] is the opportunity to contribute to a team that values technical rigor and innovation. I am especially interested in [specific project, technology, or initiative mentioned in the job description], as it reflects my expertise in [relevant skill or experience]. In Chicago, where technological advancements are shaping industries across the board, I believe my background in systems design and implementation can add significant value to your team. My ability to work independently while collaborating with others ensures that I can adapt to any environment and deliver results that meet both technical and business objectives.</w:t>
      </w:r>
    </w:p>
    <w:p>
      <w:pPr>
        <w:pStyle w:val="BodyText"/>
      </w:pPr>
      <w:r>
        <w:t xml:space="preserve">I would welcome the opportunity to discuss how my skills and experiences align with the needs of [Company Name]. I am particularly eager to learn more about the specific challenges your team faces in the United States Chicago market and how I can contribute to overcoming them. Thank you for considering my application. I look forward to the possibility of joining a forward-thinking organization like yours and contributing to its continued success.</w:t>
      </w:r>
    </w:p>
    <w:p>
      <w:pPr>
        <w:pStyle w:val="BodyText"/>
      </w:pPr>
      <w:r>
        <w:t xml:space="preserve">Sincerely,</w:t>
      </w:r>
      <w:r>
        <w:br/>
      </w:r>
      <w:r>
        <w:t xml:space="preserve">[Your Full Name]</w:t>
      </w:r>
      <w:r>
        <w:br/>
      </w:r>
      <w:r>
        <w:t xml:space="preserve">[Your Phone Number]</w:t>
      </w:r>
      <w:r>
        <w:br/>
      </w:r>
      <w:r>
        <w:t xml:space="preserve">[Your Email Address]</w:t>
      </w:r>
      <w:r>
        <w:br/>
      </w:r>
      <w:r>
        <w:t xml:space="preserve">[LinkedIn Profile or Portfolio Website]</w:t>
      </w:r>
    </w:p>
    <w:p>
      <w:pPr>
        <w:pStyle w:val="BodyText"/>
      </w:pPr>
      <w:r>
        <w:t xml:space="preserve">This cover letter is tailored for the Systems Engineer position in the United States Chicago and reflects a commitment to technical excellence, innovation, and collabor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dc:title>
  <dc:creator/>
  <dc:language>en</dc:language>
  <cp:keywords/>
  <dcterms:created xsi:type="dcterms:W3CDTF">2026-07-21T02:27:49Z</dcterms:created>
  <dcterms:modified xsi:type="dcterms:W3CDTF">2026-07-21T02:27:49Z</dcterms:modified>
</cp:coreProperties>
</file>

<file path=docProps/custom.xml><?xml version="1.0" encoding="utf-8"?>
<Properties xmlns="http://schemas.openxmlformats.org/officeDocument/2006/custom-properties" xmlns:vt="http://schemas.openxmlformats.org/officeDocument/2006/docPropsVTypes"/>
</file>